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f9d1be47-34ed-44c0-a0a5-c1c2e2f67e47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2:01Z</dcterms:created>
  <dcterms:modified xsi:type="dcterms:W3CDTF">2023-07-13T1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